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0AEF2" w14:textId="5079EBCE" w:rsidR="00404514" w:rsidRPr="00262FB6" w:rsidRDefault="00404514" w:rsidP="00DB0F9D">
      <w:pPr>
        <w:pStyle w:val="Heading2"/>
      </w:pPr>
      <w:bookmarkStart w:id="0" w:name="_Toc405799450"/>
      <w:bookmarkStart w:id="1" w:name="_Toc89941869"/>
      <w:bookmarkStart w:id="2" w:name="_GoBack"/>
      <w:bookmarkEnd w:id="2"/>
      <w:r w:rsidRPr="00262FB6">
        <w:t>Deputy Headteacher Job Description</w:t>
      </w:r>
      <w:bookmarkEnd w:id="0"/>
      <w:bookmarkEnd w:id="1"/>
    </w:p>
    <w:p w14:paraId="7BF80A16" w14:textId="77777777" w:rsidR="00404514" w:rsidRPr="00262FB6" w:rsidRDefault="00404514" w:rsidP="00404514"/>
    <w:p w14:paraId="75A7D6E4"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42EBCE0E" w14:textId="77777777" w:rsidR="00404514" w:rsidRPr="00262FB6" w:rsidRDefault="00404514" w:rsidP="00404514"/>
    <w:p w14:paraId="6B4CD835"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7E0F6362" w14:textId="77777777" w:rsidR="00404514" w:rsidRPr="00262FB6" w:rsidRDefault="00404514" w:rsidP="00404514">
      <w:pPr>
        <w:jc w:val="both"/>
        <w:rPr>
          <w:b/>
          <w:szCs w:val="24"/>
        </w:rPr>
      </w:pPr>
    </w:p>
    <w:p w14:paraId="2F64A9CD"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43D2F969" w14:textId="77777777" w:rsidR="00404514" w:rsidRPr="00262FB6" w:rsidRDefault="00404514" w:rsidP="00404514">
      <w:pPr>
        <w:jc w:val="both"/>
        <w:rPr>
          <w:b/>
          <w:sz w:val="18"/>
          <w:szCs w:val="18"/>
        </w:rPr>
      </w:pPr>
    </w:p>
    <w:p w14:paraId="0FB7061E" w14:textId="77777777" w:rsidR="00404514" w:rsidRPr="00262FB6" w:rsidRDefault="00404514" w:rsidP="00404514">
      <w:pPr>
        <w:jc w:val="both"/>
        <w:rPr>
          <w:b/>
          <w:sz w:val="18"/>
          <w:szCs w:val="18"/>
        </w:rPr>
      </w:pPr>
    </w:p>
    <w:p w14:paraId="7B725F9F"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6DCB55D6" w14:textId="77777777" w:rsidR="00404514" w:rsidRPr="00262FB6" w:rsidRDefault="00404514" w:rsidP="00404514">
      <w:pPr>
        <w:ind w:left="2880" w:hanging="2880"/>
        <w:jc w:val="both"/>
        <w:rPr>
          <w:b/>
          <w:sz w:val="22"/>
        </w:rPr>
      </w:pPr>
    </w:p>
    <w:p w14:paraId="2CA8F558" w14:textId="77777777" w:rsidR="00404514" w:rsidRDefault="00404514" w:rsidP="00404514">
      <w:pPr>
        <w:spacing w:after="60"/>
        <w:ind w:left="2880" w:hanging="2880"/>
        <w:jc w:val="both"/>
        <w:rPr>
          <w:b/>
          <w:sz w:val="22"/>
        </w:rPr>
      </w:pPr>
      <w:r w:rsidRPr="00262FB6">
        <w:rPr>
          <w:b/>
          <w:sz w:val="22"/>
        </w:rPr>
        <w:t>The Deputy Headteacher will:</w:t>
      </w:r>
    </w:p>
    <w:p w14:paraId="68D8FB85" w14:textId="77777777" w:rsidR="00CD628A" w:rsidRPr="00262FB6" w:rsidRDefault="00CD628A" w:rsidP="00404514">
      <w:pPr>
        <w:spacing w:after="60"/>
        <w:ind w:left="2880" w:hanging="2880"/>
        <w:jc w:val="both"/>
        <w:rPr>
          <w:b/>
          <w:sz w:val="22"/>
        </w:rPr>
      </w:pPr>
    </w:p>
    <w:p w14:paraId="67361340"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208D7AB5"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6EA94047"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6E13CB6B" w14:textId="77777777" w:rsidR="00404514" w:rsidRPr="00262FB6" w:rsidRDefault="00404514" w:rsidP="00404514">
      <w:pPr>
        <w:numPr>
          <w:ilvl w:val="0"/>
          <w:numId w:val="5"/>
        </w:numPr>
        <w:rPr>
          <w:sz w:val="22"/>
          <w:szCs w:val="22"/>
        </w:rPr>
      </w:pPr>
      <w:r w:rsidRPr="00262FB6">
        <w:rPr>
          <w:sz w:val="22"/>
          <w:szCs w:val="22"/>
        </w:rPr>
        <w:t>Assist the Headteacher in the day to day organisation and management of the school</w:t>
      </w:r>
    </w:p>
    <w:p w14:paraId="086FA9CE"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3ED206E6"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1A5F6ED6"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5A2BD3F1"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5E6EBA56" w14:textId="77777777" w:rsidR="00CD628A" w:rsidRPr="00262FB6" w:rsidRDefault="00CD628A" w:rsidP="00CD628A">
      <w:pPr>
        <w:ind w:left="360"/>
        <w:rPr>
          <w:sz w:val="22"/>
          <w:szCs w:val="22"/>
        </w:rPr>
      </w:pPr>
    </w:p>
    <w:p w14:paraId="58EF63C3"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72D3069B"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24B14F30"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4137A70D"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0F10638F" w14:textId="77777777" w:rsidR="00404514" w:rsidRPr="00262FB6" w:rsidRDefault="00404514" w:rsidP="00404514">
      <w:pPr>
        <w:ind w:left="1440"/>
        <w:jc w:val="both"/>
        <w:rPr>
          <w:b/>
          <w:sz w:val="22"/>
        </w:rPr>
      </w:pPr>
    </w:p>
    <w:p w14:paraId="02C82385" w14:textId="77777777" w:rsidR="00404514" w:rsidRPr="00262FB6" w:rsidRDefault="00404514" w:rsidP="00404514">
      <w:pPr>
        <w:ind w:left="2160" w:hanging="2160"/>
        <w:jc w:val="both"/>
        <w:rPr>
          <w:sz w:val="22"/>
        </w:rPr>
      </w:pPr>
      <w:r w:rsidRPr="00262FB6">
        <w:rPr>
          <w:sz w:val="22"/>
        </w:rPr>
        <w:t>MAIN TASKS:</w:t>
      </w:r>
    </w:p>
    <w:p w14:paraId="53074C21" w14:textId="77777777" w:rsidR="00404514" w:rsidRPr="00262FB6" w:rsidRDefault="00404514" w:rsidP="00404514">
      <w:pPr>
        <w:ind w:left="2160" w:hanging="2160"/>
        <w:jc w:val="both"/>
        <w:rPr>
          <w:sz w:val="22"/>
        </w:rPr>
      </w:pPr>
    </w:p>
    <w:p w14:paraId="5D2052BD" w14:textId="77777777" w:rsidR="00404514" w:rsidRPr="00262FB6" w:rsidRDefault="00404514" w:rsidP="00487110">
      <w:pPr>
        <w:jc w:val="both"/>
        <w:rPr>
          <w:sz w:val="22"/>
        </w:rPr>
      </w:pPr>
    </w:p>
    <w:p w14:paraId="3C131598" w14:textId="77777777" w:rsidR="00404514" w:rsidRPr="00262FB6" w:rsidRDefault="00404514" w:rsidP="00404514">
      <w:pPr>
        <w:numPr>
          <w:ilvl w:val="0"/>
          <w:numId w:val="2"/>
        </w:numPr>
        <w:jc w:val="both"/>
        <w:rPr>
          <w:b/>
          <w:sz w:val="22"/>
        </w:rPr>
      </w:pPr>
      <w:r w:rsidRPr="00262FB6">
        <w:rPr>
          <w:b/>
          <w:sz w:val="22"/>
        </w:rPr>
        <w:t>Teaching and Learning responsibilities</w:t>
      </w:r>
    </w:p>
    <w:p w14:paraId="43304880" w14:textId="77777777" w:rsidR="00404514" w:rsidRPr="00262FB6" w:rsidRDefault="00404514" w:rsidP="00404514">
      <w:pPr>
        <w:jc w:val="both"/>
        <w:rPr>
          <w:sz w:val="22"/>
        </w:rPr>
      </w:pPr>
    </w:p>
    <w:p w14:paraId="2E5A4000"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5756103F" w14:textId="77777777" w:rsidR="00404514" w:rsidRPr="00262FB6" w:rsidRDefault="00404514" w:rsidP="00404514">
      <w:pPr>
        <w:ind w:left="720"/>
        <w:jc w:val="both"/>
        <w:rPr>
          <w:sz w:val="22"/>
        </w:rPr>
      </w:pPr>
      <w:r w:rsidRPr="00262FB6">
        <w:rPr>
          <w:sz w:val="22"/>
        </w:rPr>
        <w:tab/>
      </w:r>
    </w:p>
    <w:p w14:paraId="1BBA2F55" w14:textId="4E038EF2"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r w:rsidR="00BE7F67">
        <w:rPr>
          <w:sz w:val="22"/>
        </w:rPr>
        <w:t xml:space="preserve"> </w:t>
      </w:r>
    </w:p>
    <w:p w14:paraId="50B69FAD" w14:textId="77777777" w:rsidR="00404514" w:rsidRPr="00262FB6" w:rsidRDefault="00404514" w:rsidP="00404514">
      <w:pPr>
        <w:jc w:val="both"/>
        <w:rPr>
          <w:sz w:val="22"/>
        </w:rPr>
      </w:pPr>
    </w:p>
    <w:p w14:paraId="09189AD9" w14:textId="77777777" w:rsidR="00404514" w:rsidRDefault="00404514" w:rsidP="00D25C52">
      <w:pPr>
        <w:numPr>
          <w:ilvl w:val="1"/>
          <w:numId w:val="2"/>
        </w:numPr>
        <w:jc w:val="both"/>
        <w:rPr>
          <w:sz w:val="22"/>
        </w:rPr>
      </w:pPr>
      <w:r w:rsidRPr="00262FB6">
        <w:rPr>
          <w:sz w:val="22"/>
        </w:rPr>
        <w:t>To be responsible for a specific class or age group of children to be decided on appointment.</w:t>
      </w:r>
    </w:p>
    <w:p w14:paraId="0CF4A1B2" w14:textId="77777777" w:rsidR="00523D92" w:rsidRDefault="00523D92" w:rsidP="00523D92">
      <w:pPr>
        <w:pStyle w:val="ListParagraph"/>
        <w:rPr>
          <w:sz w:val="22"/>
        </w:rPr>
      </w:pPr>
    </w:p>
    <w:p w14:paraId="6CD96C17" w14:textId="77777777" w:rsidR="00523D92" w:rsidRDefault="00523D92" w:rsidP="00523D92">
      <w:pPr>
        <w:ind w:left="720"/>
        <w:jc w:val="both"/>
        <w:rPr>
          <w:b/>
          <w:bCs/>
          <w:sz w:val="22"/>
        </w:rPr>
      </w:pPr>
    </w:p>
    <w:p w14:paraId="5FF102BF" w14:textId="77777777" w:rsidR="00523D92" w:rsidRDefault="00523D92" w:rsidP="00523D92">
      <w:pPr>
        <w:ind w:left="720"/>
        <w:jc w:val="both"/>
        <w:rPr>
          <w:b/>
          <w:bCs/>
          <w:sz w:val="22"/>
        </w:rPr>
      </w:pPr>
    </w:p>
    <w:p w14:paraId="03BD3706" w14:textId="6B925BD6" w:rsidR="00523D92" w:rsidRPr="00262FB6" w:rsidRDefault="00523D92" w:rsidP="00523D92">
      <w:pPr>
        <w:ind w:left="720"/>
        <w:jc w:val="both"/>
        <w:rPr>
          <w:sz w:val="22"/>
        </w:rPr>
      </w:pPr>
      <w:r>
        <w:rPr>
          <w:b/>
          <w:bCs/>
          <w:sz w:val="22"/>
        </w:rPr>
        <w:t>Please note, a</w:t>
      </w:r>
      <w:r w:rsidRPr="00BE7F67">
        <w:rPr>
          <w:b/>
          <w:bCs/>
          <w:sz w:val="22"/>
        </w:rPr>
        <w:t xml:space="preserve">lthough </w:t>
      </w:r>
      <w:r>
        <w:rPr>
          <w:b/>
          <w:bCs/>
          <w:sz w:val="22"/>
        </w:rPr>
        <w:t>there will be a</w:t>
      </w:r>
      <w:r w:rsidR="00487E3F">
        <w:rPr>
          <w:b/>
          <w:bCs/>
          <w:sz w:val="22"/>
        </w:rPr>
        <w:t xml:space="preserve"> varied</w:t>
      </w:r>
      <w:r>
        <w:rPr>
          <w:b/>
          <w:bCs/>
          <w:sz w:val="22"/>
        </w:rPr>
        <w:t xml:space="preserve"> teaching requirement within this role, there is no full class teaching responsibility.</w:t>
      </w:r>
    </w:p>
    <w:p w14:paraId="0FF938FF" w14:textId="77777777" w:rsidR="00404514" w:rsidRPr="00523D92" w:rsidRDefault="00404514" w:rsidP="00523D92">
      <w:pPr>
        <w:rPr>
          <w:sz w:val="22"/>
        </w:rPr>
      </w:pPr>
    </w:p>
    <w:p w14:paraId="670C5105"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5E8D2A78" w14:textId="77777777" w:rsidR="00404514" w:rsidRPr="00CD628A" w:rsidRDefault="00404514" w:rsidP="00404514">
      <w:pPr>
        <w:rPr>
          <w:sz w:val="22"/>
        </w:rPr>
      </w:pPr>
    </w:p>
    <w:p w14:paraId="68A32EE2" w14:textId="77777777"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14:paraId="574A8684" w14:textId="77777777" w:rsidR="00404514" w:rsidRPr="00262FB6" w:rsidRDefault="00404514" w:rsidP="00404514">
      <w:pPr>
        <w:tabs>
          <w:tab w:val="num" w:pos="1140"/>
        </w:tabs>
        <w:jc w:val="both"/>
        <w:rPr>
          <w:b/>
          <w:sz w:val="22"/>
        </w:rPr>
      </w:pPr>
    </w:p>
    <w:p w14:paraId="61175DCD"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5876783C" w14:textId="77777777" w:rsidR="00404514" w:rsidRPr="00262FB6" w:rsidRDefault="00404514" w:rsidP="00404514">
      <w:pPr>
        <w:tabs>
          <w:tab w:val="num" w:pos="1140"/>
        </w:tabs>
        <w:jc w:val="both"/>
        <w:rPr>
          <w:sz w:val="22"/>
        </w:rPr>
      </w:pPr>
    </w:p>
    <w:p w14:paraId="53EF6BD0"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2307F87C" w14:textId="77777777" w:rsidR="00404514" w:rsidRPr="00262FB6" w:rsidRDefault="00404514" w:rsidP="00404514">
      <w:pPr>
        <w:tabs>
          <w:tab w:val="num" w:pos="1140"/>
        </w:tabs>
        <w:jc w:val="both"/>
        <w:rPr>
          <w:b/>
          <w:sz w:val="22"/>
        </w:rPr>
      </w:pPr>
    </w:p>
    <w:p w14:paraId="03D4726F" w14:textId="77777777" w:rsidR="00404514" w:rsidRPr="00262FB6" w:rsidRDefault="00404514" w:rsidP="00404514">
      <w:pPr>
        <w:numPr>
          <w:ilvl w:val="1"/>
          <w:numId w:val="2"/>
        </w:numPr>
        <w:spacing w:after="60"/>
        <w:jc w:val="both"/>
        <w:rPr>
          <w:sz w:val="22"/>
        </w:rPr>
      </w:pPr>
      <w:r w:rsidRPr="00262FB6">
        <w:rPr>
          <w:sz w:val="22"/>
        </w:rPr>
        <w:t>To contribute to:</w:t>
      </w:r>
    </w:p>
    <w:p w14:paraId="0836C772"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388E1FF4"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3F6CAEAE"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47761749"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18682FB4"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6FFABA3F"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00C7E306" w14:textId="77777777" w:rsidR="00404514" w:rsidRPr="00262FB6" w:rsidRDefault="00404514" w:rsidP="00404514">
      <w:pPr>
        <w:rPr>
          <w:sz w:val="22"/>
        </w:rPr>
      </w:pPr>
    </w:p>
    <w:p w14:paraId="0F5D1275" w14:textId="77777777"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0099CB9B" w14:textId="77777777" w:rsidR="00404514" w:rsidRPr="00262FB6" w:rsidRDefault="00404514" w:rsidP="00404514">
      <w:pPr>
        <w:rPr>
          <w:b/>
          <w:sz w:val="22"/>
        </w:rPr>
      </w:pPr>
    </w:p>
    <w:p w14:paraId="2724A1A9" w14:textId="77777777" w:rsidR="00404514" w:rsidRPr="00262FB6" w:rsidRDefault="00404514" w:rsidP="00404514">
      <w:pPr>
        <w:numPr>
          <w:ilvl w:val="0"/>
          <w:numId w:val="2"/>
        </w:numPr>
        <w:jc w:val="both"/>
        <w:rPr>
          <w:b/>
          <w:sz w:val="22"/>
        </w:rPr>
      </w:pPr>
      <w:r w:rsidRPr="00262FB6">
        <w:rPr>
          <w:b/>
          <w:sz w:val="22"/>
        </w:rPr>
        <w:t>Curriculum Development</w:t>
      </w:r>
    </w:p>
    <w:p w14:paraId="435A8FE6" w14:textId="77777777" w:rsidR="00404514" w:rsidRPr="00262FB6" w:rsidRDefault="00404514" w:rsidP="00404514">
      <w:pPr>
        <w:jc w:val="both"/>
        <w:rPr>
          <w:sz w:val="22"/>
        </w:rPr>
      </w:pPr>
    </w:p>
    <w:p w14:paraId="044F3A6F"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6E815990"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7355CDB7"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3DC1CE9B"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4F1FE427"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15808FD3"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001A5B76" w14:textId="77777777" w:rsidR="00404514"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1134CC6D" w14:textId="77777777" w:rsidR="00487E3F" w:rsidRDefault="00487E3F" w:rsidP="00487E3F">
      <w:pPr>
        <w:rPr>
          <w:sz w:val="22"/>
        </w:rPr>
      </w:pPr>
    </w:p>
    <w:p w14:paraId="75723687" w14:textId="77777777" w:rsidR="00487E3F" w:rsidRPr="00262FB6" w:rsidRDefault="00487E3F" w:rsidP="00487E3F">
      <w:pPr>
        <w:rPr>
          <w:sz w:val="22"/>
        </w:rPr>
      </w:pPr>
    </w:p>
    <w:p w14:paraId="0E336E20" w14:textId="77777777" w:rsidR="00404514" w:rsidRPr="00262FB6" w:rsidRDefault="00404514" w:rsidP="00404514">
      <w:pPr>
        <w:rPr>
          <w:b/>
          <w:sz w:val="22"/>
        </w:rPr>
      </w:pPr>
    </w:p>
    <w:p w14:paraId="66147433" w14:textId="77777777" w:rsidR="00404514" w:rsidRPr="00262FB6" w:rsidRDefault="00404514" w:rsidP="00404514">
      <w:pPr>
        <w:numPr>
          <w:ilvl w:val="0"/>
          <w:numId w:val="2"/>
        </w:numPr>
        <w:jc w:val="both"/>
        <w:rPr>
          <w:b/>
          <w:sz w:val="22"/>
        </w:rPr>
      </w:pPr>
      <w:r w:rsidRPr="00262FB6">
        <w:rPr>
          <w:b/>
          <w:sz w:val="22"/>
        </w:rPr>
        <w:lastRenderedPageBreak/>
        <w:t>Pupil care</w:t>
      </w:r>
    </w:p>
    <w:p w14:paraId="39BAC80A" w14:textId="77777777" w:rsidR="00404514" w:rsidRPr="00262FB6" w:rsidRDefault="00404514" w:rsidP="00404514">
      <w:pPr>
        <w:rPr>
          <w:sz w:val="22"/>
        </w:rPr>
      </w:pPr>
    </w:p>
    <w:p w14:paraId="4D98E8D2" w14:textId="77777777" w:rsidR="00404514" w:rsidRPr="00262FB6" w:rsidRDefault="00404514" w:rsidP="00404514">
      <w:pPr>
        <w:numPr>
          <w:ilvl w:val="1"/>
          <w:numId w:val="2"/>
        </w:numPr>
        <w:jc w:val="both"/>
        <w:rPr>
          <w:sz w:val="22"/>
        </w:rPr>
      </w:pPr>
      <w:r w:rsidRPr="00262FB6">
        <w:rPr>
          <w:sz w:val="22"/>
        </w:rPr>
        <w:t>To contribute to:</w:t>
      </w:r>
    </w:p>
    <w:p w14:paraId="7E289B2C"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76D5F3D9"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08F8B842"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48C16928"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3EEC11AD"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016EF424"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1898B7D6" w14:textId="77777777" w:rsidR="00404514" w:rsidRPr="00262FB6" w:rsidRDefault="00404514" w:rsidP="00404514">
      <w:pPr>
        <w:jc w:val="both"/>
        <w:rPr>
          <w:sz w:val="22"/>
        </w:rPr>
      </w:pPr>
    </w:p>
    <w:p w14:paraId="35D14D68"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39936AC2" w14:textId="77777777" w:rsidR="00404514" w:rsidRPr="00262FB6" w:rsidRDefault="00404514" w:rsidP="00404514">
      <w:pPr>
        <w:jc w:val="both"/>
        <w:rPr>
          <w:sz w:val="22"/>
        </w:rPr>
      </w:pPr>
    </w:p>
    <w:p w14:paraId="677359B5" w14:textId="77777777"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4F456EA9" w14:textId="77777777" w:rsidR="00404514" w:rsidRPr="00262FB6" w:rsidRDefault="00404514" w:rsidP="00404514">
      <w:pPr>
        <w:jc w:val="both"/>
        <w:rPr>
          <w:sz w:val="22"/>
        </w:rPr>
      </w:pPr>
    </w:p>
    <w:p w14:paraId="35B3378A" w14:textId="77777777" w:rsidR="00404514" w:rsidRPr="00262FB6" w:rsidRDefault="00404514" w:rsidP="00404514">
      <w:pPr>
        <w:jc w:val="both"/>
        <w:rPr>
          <w:sz w:val="22"/>
        </w:rPr>
      </w:pPr>
    </w:p>
    <w:p w14:paraId="3766836C" w14:textId="77777777" w:rsidR="00404514" w:rsidRPr="00262FB6" w:rsidRDefault="00404514" w:rsidP="00404514">
      <w:pPr>
        <w:numPr>
          <w:ilvl w:val="0"/>
          <w:numId w:val="2"/>
        </w:numPr>
        <w:jc w:val="both"/>
        <w:rPr>
          <w:b/>
          <w:sz w:val="22"/>
        </w:rPr>
      </w:pPr>
      <w:r w:rsidRPr="00262FB6">
        <w:rPr>
          <w:b/>
          <w:sz w:val="22"/>
        </w:rPr>
        <w:t>The management of staff</w:t>
      </w:r>
    </w:p>
    <w:p w14:paraId="72CC9B5A" w14:textId="77777777" w:rsidR="00404514" w:rsidRPr="00262FB6" w:rsidRDefault="00404514" w:rsidP="00404514">
      <w:pPr>
        <w:jc w:val="both"/>
        <w:rPr>
          <w:sz w:val="22"/>
        </w:rPr>
      </w:pPr>
    </w:p>
    <w:p w14:paraId="2E70B2B9"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348533C2" w14:textId="77777777" w:rsidR="00404514" w:rsidRPr="00262FB6" w:rsidRDefault="00404514" w:rsidP="00404514">
      <w:pPr>
        <w:jc w:val="both"/>
        <w:rPr>
          <w:sz w:val="22"/>
        </w:rPr>
      </w:pPr>
    </w:p>
    <w:p w14:paraId="751F5711"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4E5C0CDA" w14:textId="77777777" w:rsidR="00404514" w:rsidRPr="00262FB6" w:rsidRDefault="00404514" w:rsidP="00404514">
      <w:pPr>
        <w:jc w:val="both"/>
        <w:rPr>
          <w:sz w:val="22"/>
        </w:rPr>
      </w:pPr>
    </w:p>
    <w:p w14:paraId="3C65F3C4"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2E45879C" w14:textId="77777777" w:rsidR="00404514" w:rsidRPr="00262FB6" w:rsidRDefault="00404514" w:rsidP="00404514">
      <w:pPr>
        <w:jc w:val="both"/>
        <w:rPr>
          <w:sz w:val="22"/>
        </w:rPr>
      </w:pPr>
    </w:p>
    <w:p w14:paraId="3C704A9B"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3AEAFB78" w14:textId="77777777" w:rsidR="00CD628A" w:rsidRPr="00262FB6" w:rsidRDefault="00CD628A" w:rsidP="00CD628A">
      <w:pPr>
        <w:jc w:val="both"/>
        <w:rPr>
          <w:sz w:val="22"/>
        </w:rPr>
      </w:pPr>
    </w:p>
    <w:p w14:paraId="63BDF84B"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09EB3CF3"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208DF8BE"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018C48ED" w14:textId="77777777" w:rsidR="00404514" w:rsidRPr="00262FB6" w:rsidRDefault="00404514" w:rsidP="00404514">
      <w:pPr>
        <w:jc w:val="both"/>
        <w:rPr>
          <w:sz w:val="22"/>
        </w:rPr>
      </w:pPr>
    </w:p>
    <w:p w14:paraId="7DD64C8A"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1433CED" w14:textId="77777777" w:rsidR="00404514" w:rsidRPr="00262FB6" w:rsidRDefault="00404514" w:rsidP="00404514">
      <w:pPr>
        <w:jc w:val="both"/>
        <w:rPr>
          <w:sz w:val="22"/>
        </w:rPr>
      </w:pPr>
    </w:p>
    <w:p w14:paraId="2B85199B"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2C340A0E" w14:textId="77777777" w:rsidR="00404514" w:rsidRPr="00262FB6" w:rsidRDefault="00404514" w:rsidP="00404514">
      <w:pPr>
        <w:jc w:val="both"/>
        <w:rPr>
          <w:b/>
          <w:sz w:val="22"/>
        </w:rPr>
      </w:pPr>
    </w:p>
    <w:p w14:paraId="63727E25" w14:textId="77777777" w:rsidR="00404514" w:rsidRPr="00262FB6" w:rsidRDefault="00404514" w:rsidP="00404514">
      <w:pPr>
        <w:numPr>
          <w:ilvl w:val="0"/>
          <w:numId w:val="3"/>
        </w:numPr>
        <w:jc w:val="both"/>
        <w:rPr>
          <w:b/>
          <w:sz w:val="22"/>
        </w:rPr>
      </w:pPr>
      <w:r w:rsidRPr="00262FB6">
        <w:rPr>
          <w:b/>
          <w:sz w:val="22"/>
        </w:rPr>
        <w:t>The management of resources</w:t>
      </w:r>
    </w:p>
    <w:p w14:paraId="3A5E4116" w14:textId="77777777" w:rsidR="00404514" w:rsidRPr="00262FB6" w:rsidRDefault="00404514" w:rsidP="00404514">
      <w:pPr>
        <w:jc w:val="both"/>
        <w:rPr>
          <w:sz w:val="22"/>
        </w:rPr>
      </w:pPr>
    </w:p>
    <w:p w14:paraId="4CF3B532"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3C7B0E97" w14:textId="77777777" w:rsidR="00404514" w:rsidRPr="00262FB6" w:rsidRDefault="00404514" w:rsidP="00404514">
      <w:pPr>
        <w:jc w:val="both"/>
        <w:rPr>
          <w:sz w:val="22"/>
        </w:rPr>
      </w:pPr>
    </w:p>
    <w:p w14:paraId="57EB7F03"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00746CDC" w14:textId="77777777" w:rsidR="00404514" w:rsidRPr="00262FB6" w:rsidRDefault="00404514" w:rsidP="00404514">
      <w:pPr>
        <w:jc w:val="both"/>
        <w:rPr>
          <w:sz w:val="22"/>
        </w:rPr>
      </w:pPr>
    </w:p>
    <w:p w14:paraId="0D80F470" w14:textId="77777777" w:rsidR="00404514" w:rsidRPr="00262FB6" w:rsidRDefault="00404514" w:rsidP="00404514">
      <w:pPr>
        <w:numPr>
          <w:ilvl w:val="1"/>
          <w:numId w:val="3"/>
        </w:numPr>
        <w:jc w:val="both"/>
        <w:rPr>
          <w:sz w:val="22"/>
        </w:rPr>
      </w:pPr>
      <w:r w:rsidRPr="00262FB6">
        <w:rPr>
          <w:sz w:val="22"/>
        </w:rPr>
        <w:lastRenderedPageBreak/>
        <w:t xml:space="preserve">To promote </w:t>
      </w:r>
      <w:r w:rsidRPr="00262FB6">
        <w:rPr>
          <w:sz w:val="22"/>
          <w:szCs w:val="22"/>
        </w:rPr>
        <w:t>a whole school environment which stimulates learning and enhances the appearance of the school.</w:t>
      </w:r>
    </w:p>
    <w:p w14:paraId="272E2F3A" w14:textId="77777777" w:rsidR="00404514" w:rsidRPr="00262FB6" w:rsidRDefault="00404514" w:rsidP="00404514">
      <w:pPr>
        <w:jc w:val="both"/>
        <w:rPr>
          <w:b/>
          <w:sz w:val="22"/>
        </w:rPr>
      </w:pPr>
    </w:p>
    <w:p w14:paraId="31D68E70"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0F233007" w14:textId="77777777" w:rsidR="00404514" w:rsidRPr="00262FB6" w:rsidRDefault="00404514" w:rsidP="00404514">
      <w:pPr>
        <w:rPr>
          <w:sz w:val="22"/>
          <w:szCs w:val="22"/>
        </w:rPr>
      </w:pPr>
    </w:p>
    <w:p w14:paraId="53F62364"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24B8A748" w14:textId="77777777" w:rsidR="00404514" w:rsidRPr="00262FB6" w:rsidRDefault="00404514" w:rsidP="00404514">
      <w:pPr>
        <w:jc w:val="both"/>
        <w:rPr>
          <w:b/>
          <w:sz w:val="22"/>
        </w:rPr>
      </w:pPr>
    </w:p>
    <w:p w14:paraId="5AF63F2F" w14:textId="77777777" w:rsidR="00404514" w:rsidRPr="00262FB6" w:rsidRDefault="00404514" w:rsidP="00404514">
      <w:pPr>
        <w:numPr>
          <w:ilvl w:val="0"/>
          <w:numId w:val="11"/>
        </w:numPr>
        <w:jc w:val="both"/>
        <w:rPr>
          <w:b/>
          <w:sz w:val="22"/>
        </w:rPr>
      </w:pPr>
      <w:r w:rsidRPr="00262FB6">
        <w:rPr>
          <w:b/>
          <w:sz w:val="22"/>
        </w:rPr>
        <w:t>Relationships</w:t>
      </w:r>
    </w:p>
    <w:p w14:paraId="33E2D999" w14:textId="77777777" w:rsidR="00404514" w:rsidRPr="00262FB6" w:rsidRDefault="00404514" w:rsidP="00404514">
      <w:pPr>
        <w:jc w:val="both"/>
        <w:rPr>
          <w:sz w:val="22"/>
        </w:rPr>
      </w:pPr>
    </w:p>
    <w:p w14:paraId="20C28F29"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62FAE3CC" w14:textId="77777777" w:rsidR="00404514" w:rsidRPr="00262FB6" w:rsidRDefault="00404514" w:rsidP="00404514">
      <w:pPr>
        <w:jc w:val="both"/>
        <w:rPr>
          <w:sz w:val="22"/>
        </w:rPr>
      </w:pPr>
    </w:p>
    <w:p w14:paraId="4E01E306"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396F35D2" w14:textId="77777777" w:rsidR="00404514" w:rsidRPr="00262FB6" w:rsidRDefault="00404514" w:rsidP="00404514">
      <w:pPr>
        <w:jc w:val="both"/>
        <w:rPr>
          <w:sz w:val="22"/>
        </w:rPr>
      </w:pPr>
    </w:p>
    <w:p w14:paraId="7A708E8E"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4B19D28C" w14:textId="77777777" w:rsidR="00404514" w:rsidRPr="00262FB6" w:rsidRDefault="00404514" w:rsidP="00404514">
      <w:pPr>
        <w:rPr>
          <w:sz w:val="22"/>
          <w:szCs w:val="22"/>
        </w:rPr>
      </w:pPr>
    </w:p>
    <w:p w14:paraId="38AF3387"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3458A6BF" w14:textId="77777777" w:rsidR="00404514" w:rsidRPr="00262FB6" w:rsidRDefault="00404514" w:rsidP="00404514">
      <w:pPr>
        <w:rPr>
          <w:sz w:val="22"/>
          <w:szCs w:val="22"/>
        </w:rPr>
      </w:pPr>
    </w:p>
    <w:p w14:paraId="4801CC05"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07FCC578" w14:textId="77777777" w:rsidR="00404514" w:rsidRPr="00262FB6" w:rsidRDefault="00404514" w:rsidP="00404514">
      <w:pPr>
        <w:rPr>
          <w:sz w:val="22"/>
          <w:szCs w:val="22"/>
        </w:rPr>
      </w:pPr>
    </w:p>
    <w:p w14:paraId="0730446B" w14:textId="77777777"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14:paraId="61BD7CB5" w14:textId="77777777" w:rsidR="00D25C52" w:rsidRPr="00D25C52" w:rsidRDefault="00D25C52" w:rsidP="00D25C52">
      <w:pPr>
        <w:rPr>
          <w:sz w:val="22"/>
        </w:rPr>
      </w:pPr>
    </w:p>
    <w:p w14:paraId="3D6622AA" w14:textId="77777777"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124CB7B7"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14:paraId="2430A6CC" w14:textId="77777777" w:rsidR="00404514" w:rsidRPr="00262FB6" w:rsidRDefault="00404514" w:rsidP="00404514">
      <w:pPr>
        <w:ind w:left="1134"/>
        <w:rPr>
          <w:sz w:val="22"/>
          <w:szCs w:val="22"/>
        </w:rPr>
      </w:pPr>
    </w:p>
    <w:p w14:paraId="797BA63D" w14:textId="77777777"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17A572F7" w14:textId="77777777" w:rsidR="00404514" w:rsidRPr="00262FB6" w:rsidRDefault="00404514" w:rsidP="00404514">
      <w:pPr>
        <w:jc w:val="both"/>
        <w:rPr>
          <w:b/>
          <w:sz w:val="22"/>
          <w:szCs w:val="22"/>
        </w:rPr>
      </w:pPr>
    </w:p>
    <w:p w14:paraId="41382A7F"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22C32FE4" w14:textId="77777777" w:rsidR="00404514" w:rsidRPr="00262FB6" w:rsidRDefault="00404514" w:rsidP="00404514">
      <w:pPr>
        <w:rPr>
          <w:sz w:val="22"/>
          <w:szCs w:val="22"/>
        </w:rPr>
      </w:pPr>
    </w:p>
    <w:p w14:paraId="35110AEE" w14:textId="777777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BA0F5" w14:textId="77777777" w:rsidR="003D51E8" w:rsidRDefault="003D51E8">
      <w:r>
        <w:separator/>
      </w:r>
    </w:p>
  </w:endnote>
  <w:endnote w:type="continuationSeparator" w:id="0">
    <w:p w14:paraId="27198182" w14:textId="77777777" w:rsidR="003D51E8" w:rsidRDefault="003D5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73839" w14:textId="77777777" w:rsidR="003D51E8" w:rsidRDefault="003D51E8">
      <w:r>
        <w:separator/>
      </w:r>
    </w:p>
  </w:footnote>
  <w:footnote w:type="continuationSeparator" w:id="0">
    <w:p w14:paraId="14CFEF5B" w14:textId="77777777" w:rsidR="003D51E8" w:rsidRDefault="003D5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40779" w14:textId="6D912B88" w:rsidR="007063FF" w:rsidRDefault="0087336D" w:rsidP="00D46946">
    <w:pPr>
      <w:pStyle w:val="Header"/>
      <w:jc w:val="right"/>
    </w:pPr>
    <w:r w:rsidRPr="0087336D">
      <w:rPr>
        <w:noProof/>
      </w:rPr>
      <w:drawing>
        <wp:inline distT="0" distB="0" distL="0" distR="0" wp14:anchorId="75400361" wp14:editId="7ED91C99">
          <wp:extent cx="5904230" cy="173799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04230" cy="17379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abstractNumId w:val="61"/>
  </w:num>
  <w:num w:numId="2">
    <w:abstractNumId w:val="64"/>
  </w:num>
  <w:num w:numId="3">
    <w:abstractNumId w:val="17"/>
  </w:num>
  <w:num w:numId="4">
    <w:abstractNumId w:val="21"/>
  </w:num>
  <w:num w:numId="5">
    <w:abstractNumId w:val="9"/>
  </w:num>
  <w:num w:numId="6">
    <w:abstractNumId w:val="56"/>
  </w:num>
  <w:num w:numId="7">
    <w:abstractNumId w:val="47"/>
  </w:num>
  <w:num w:numId="8">
    <w:abstractNumId w:val="18"/>
  </w:num>
  <w:num w:numId="9">
    <w:abstractNumId w:val="57"/>
  </w:num>
  <w:num w:numId="10">
    <w:abstractNumId w:val="11"/>
  </w:num>
  <w:num w:numId="11">
    <w:abstractNumId w:val="51"/>
  </w:num>
  <w:num w:numId="12">
    <w:abstractNumId w:val="7"/>
  </w:num>
  <w:num w:numId="13">
    <w:abstractNumId w:val="2"/>
  </w:num>
  <w:num w:numId="14">
    <w:abstractNumId w:val="8"/>
  </w:num>
  <w:num w:numId="15">
    <w:abstractNumId w:val="59"/>
  </w:num>
  <w:num w:numId="16">
    <w:abstractNumId w:val="54"/>
  </w:num>
  <w:num w:numId="17">
    <w:abstractNumId w:val="23"/>
  </w:num>
  <w:num w:numId="18">
    <w:abstractNumId w:val="49"/>
  </w:num>
  <w:num w:numId="19">
    <w:abstractNumId w:val="5"/>
  </w:num>
  <w:num w:numId="20">
    <w:abstractNumId w:val="22"/>
  </w:num>
  <w:num w:numId="21">
    <w:abstractNumId w:val="0"/>
  </w:num>
  <w:num w:numId="22">
    <w:abstractNumId w:val="27"/>
  </w:num>
  <w:num w:numId="23">
    <w:abstractNumId w:val="40"/>
  </w:num>
  <w:num w:numId="24">
    <w:abstractNumId w:val="50"/>
  </w:num>
  <w:num w:numId="25">
    <w:abstractNumId w:val="33"/>
  </w:num>
  <w:num w:numId="26">
    <w:abstractNumId w:val="36"/>
  </w:num>
  <w:num w:numId="27">
    <w:abstractNumId w:val="46"/>
  </w:num>
  <w:num w:numId="28">
    <w:abstractNumId w:val="14"/>
  </w:num>
  <w:num w:numId="29">
    <w:abstractNumId w:val="4"/>
  </w:num>
  <w:num w:numId="30">
    <w:abstractNumId w:val="58"/>
  </w:num>
  <w:num w:numId="3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4"/>
  </w:num>
  <w:num w:numId="34">
    <w:abstractNumId w:val="66"/>
  </w:num>
  <w:num w:numId="35">
    <w:abstractNumId w:val="48"/>
  </w:num>
  <w:num w:numId="36">
    <w:abstractNumId w:val="42"/>
  </w:num>
  <w:num w:numId="37">
    <w:abstractNumId w:val="10"/>
  </w:num>
  <w:num w:numId="38">
    <w:abstractNumId w:val="12"/>
  </w:num>
  <w:num w:numId="39">
    <w:abstractNumId w:val="29"/>
  </w:num>
  <w:num w:numId="40">
    <w:abstractNumId w:val="37"/>
  </w:num>
  <w:num w:numId="41">
    <w:abstractNumId w:val="55"/>
  </w:num>
  <w:num w:numId="42">
    <w:abstractNumId w:val="3"/>
  </w:num>
  <w:num w:numId="43">
    <w:abstractNumId w:val="25"/>
  </w:num>
  <w:num w:numId="44">
    <w:abstractNumId w:val="32"/>
  </w:num>
  <w:num w:numId="45">
    <w:abstractNumId w:val="1"/>
  </w:num>
  <w:num w:numId="46">
    <w:abstractNumId w:val="44"/>
  </w:num>
  <w:num w:numId="47">
    <w:abstractNumId w:val="35"/>
  </w:num>
  <w:num w:numId="48">
    <w:abstractNumId w:val="41"/>
  </w:num>
  <w:num w:numId="49">
    <w:abstractNumId w:val="63"/>
  </w:num>
  <w:num w:numId="50">
    <w:abstractNumId w:val="60"/>
  </w:num>
  <w:num w:numId="51">
    <w:abstractNumId w:val="52"/>
  </w:num>
  <w:num w:numId="52">
    <w:abstractNumId w:val="19"/>
  </w:num>
  <w:num w:numId="53">
    <w:abstractNumId w:val="43"/>
  </w:num>
  <w:num w:numId="54">
    <w:abstractNumId w:val="65"/>
  </w:num>
  <w:num w:numId="55">
    <w:abstractNumId w:val="62"/>
  </w:num>
  <w:num w:numId="56">
    <w:abstractNumId w:val="20"/>
  </w:num>
  <w:num w:numId="57">
    <w:abstractNumId w:val="28"/>
  </w:num>
  <w:num w:numId="58">
    <w:abstractNumId w:val="31"/>
  </w:num>
  <w:num w:numId="59">
    <w:abstractNumId w:val="39"/>
  </w:num>
  <w:num w:numId="60">
    <w:abstractNumId w:val="15"/>
  </w:num>
  <w:num w:numId="61">
    <w:abstractNumId w:val="38"/>
  </w:num>
  <w:num w:numId="62">
    <w:abstractNumId w:val="16"/>
  </w:num>
  <w:num w:numId="63">
    <w:abstractNumId w:val="34"/>
  </w:num>
  <w:num w:numId="64">
    <w:abstractNumId w:val="6"/>
  </w:num>
  <w:num w:numId="65">
    <w:abstractNumId w:val="26"/>
  </w:num>
  <w:num w:numId="66">
    <w:abstractNumId w:val="45"/>
  </w:num>
  <w:num w:numId="67">
    <w:abstractNumId w:val="13"/>
  </w:num>
  <w:num w:numId="68">
    <w:abstractNumId w:val="67"/>
  </w:num>
  <w:num w:numId="69">
    <w:abstractNumId w:val="53"/>
  </w:num>
  <w:num w:numId="70">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0B0"/>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3771A"/>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1E8"/>
    <w:rsid w:val="003D55CB"/>
    <w:rsid w:val="003D5B29"/>
    <w:rsid w:val="003D7B7F"/>
    <w:rsid w:val="003E0F2D"/>
    <w:rsid w:val="003E1B75"/>
    <w:rsid w:val="003E204F"/>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87110"/>
    <w:rsid w:val="00487E3F"/>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3D92"/>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3D66"/>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36D"/>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D7414"/>
    <w:rsid w:val="008E119C"/>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06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E7F67"/>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44ADFF-318F-4133-93B8-43E538E13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8</Words>
  <Characters>750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8807</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Bev Jenkins</cp:lastModifiedBy>
  <cp:revision>2</cp:revision>
  <cp:lastPrinted>2021-11-01T10:35:00Z</cp:lastPrinted>
  <dcterms:created xsi:type="dcterms:W3CDTF">2024-01-30T15:16:00Z</dcterms:created>
  <dcterms:modified xsi:type="dcterms:W3CDTF">2024-01-30T15:16:00Z</dcterms:modified>
</cp:coreProperties>
</file>